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B6C13" w14:textId="7CB048FD" w:rsidR="00571748" w:rsidRPr="00CC590A" w:rsidRDefault="00E13308" w:rsidP="00A70AEC">
      <w:pPr>
        <w:rPr>
          <w:b/>
          <w:bCs/>
          <w:sz w:val="28"/>
          <w:szCs w:val="28"/>
          <w:lang w:val="en-US"/>
        </w:rPr>
      </w:pPr>
      <w:r w:rsidRPr="00CC590A">
        <w:rPr>
          <w:b/>
          <w:bCs/>
          <w:sz w:val="28"/>
          <w:szCs w:val="28"/>
          <w:lang w:val="en-US"/>
        </w:rPr>
        <w:t>Project</w:t>
      </w:r>
      <w:r w:rsidR="002F79CC" w:rsidRPr="00CC590A">
        <w:rPr>
          <w:b/>
          <w:bCs/>
          <w:sz w:val="28"/>
          <w:szCs w:val="28"/>
          <w:lang w:val="en-US"/>
        </w:rPr>
        <w:t xml:space="preserve">: </w:t>
      </w:r>
      <w:r w:rsidR="0051064C">
        <w:rPr>
          <w:b/>
          <w:bCs/>
          <w:sz w:val="28"/>
          <w:szCs w:val="28"/>
          <w:lang w:val="en-US"/>
        </w:rPr>
        <w:t>Employee (Assignment)</w:t>
      </w:r>
    </w:p>
    <w:p w14:paraId="22A90DFC" w14:textId="627AB509" w:rsidR="00E13308" w:rsidRPr="00CC590A" w:rsidRDefault="002F79CC" w:rsidP="00A70AEC">
      <w:pPr>
        <w:rPr>
          <w:b/>
          <w:bCs/>
          <w:sz w:val="28"/>
          <w:szCs w:val="28"/>
          <w:lang w:val="en-US"/>
        </w:rPr>
      </w:pPr>
      <w:r w:rsidRPr="00CC590A">
        <w:rPr>
          <w:b/>
          <w:bCs/>
          <w:sz w:val="28"/>
          <w:szCs w:val="28"/>
          <w:lang w:val="en-US"/>
        </w:rPr>
        <w:t xml:space="preserve">Main domain: </w:t>
      </w:r>
      <w:r w:rsidR="0051064C">
        <w:rPr>
          <w:b/>
          <w:bCs/>
          <w:sz w:val="28"/>
          <w:szCs w:val="28"/>
          <w:lang w:val="en-US"/>
        </w:rPr>
        <w:t>Make a Crud for Employee Basic Information</w:t>
      </w:r>
    </w:p>
    <w:p w14:paraId="4AE6B640" w14:textId="0FEA97B6" w:rsidR="00E13308" w:rsidRDefault="00E13308" w:rsidP="00E13308">
      <w:pPr>
        <w:rPr>
          <w:lang w:val="en-US"/>
        </w:rPr>
      </w:pPr>
    </w:p>
    <w:p w14:paraId="1E6FD740" w14:textId="47384EFE" w:rsidR="00E13308" w:rsidRPr="00CC590A" w:rsidRDefault="0051064C" w:rsidP="00E13308">
      <w:pPr>
        <w:rPr>
          <w:b/>
          <w:bCs/>
          <w:sz w:val="26"/>
          <w:szCs w:val="26"/>
          <w:lang w:val="en-US"/>
        </w:rPr>
      </w:pPr>
      <w:r>
        <w:rPr>
          <w:b/>
          <w:bCs/>
          <w:sz w:val="26"/>
          <w:szCs w:val="26"/>
          <w:lang w:val="en-US"/>
        </w:rPr>
        <w:t xml:space="preserve">Employee </w:t>
      </w:r>
      <w:r w:rsidRPr="00CC590A">
        <w:rPr>
          <w:b/>
          <w:bCs/>
          <w:sz w:val="26"/>
          <w:szCs w:val="26"/>
          <w:lang w:val="en-US"/>
        </w:rPr>
        <w:t>creation</w:t>
      </w:r>
      <w:r w:rsidR="003F181E" w:rsidRPr="00CC590A">
        <w:rPr>
          <w:b/>
          <w:bCs/>
          <w:sz w:val="26"/>
          <w:szCs w:val="26"/>
          <w:lang w:val="en-US"/>
        </w:rPr>
        <w:t xml:space="preserve"> use case</w:t>
      </w:r>
    </w:p>
    <w:p w14:paraId="181CB03C" w14:textId="0554BF91" w:rsidR="00E13308" w:rsidRDefault="0051064C" w:rsidP="00E13308">
      <w:pPr>
        <w:rPr>
          <w:lang w:val="en-US"/>
        </w:rPr>
      </w:pPr>
      <w:r>
        <w:rPr>
          <w:lang w:val="en-US"/>
        </w:rPr>
        <w:t xml:space="preserve">When front end Application is running Following page will be shown as shown in figure below </w:t>
      </w:r>
    </w:p>
    <w:p w14:paraId="2A13AFD5" w14:textId="504D4602" w:rsidR="0051064C" w:rsidRDefault="0051064C" w:rsidP="00E13308">
      <w:pPr>
        <w:rPr>
          <w:lang w:val="en-US"/>
        </w:rPr>
      </w:pPr>
    </w:p>
    <w:p w14:paraId="3F83AD71" w14:textId="265C2D4A" w:rsidR="0051064C" w:rsidRDefault="0051064C" w:rsidP="00E13308">
      <w:pPr>
        <w:rPr>
          <w:lang w:val="en-US"/>
        </w:rPr>
      </w:pPr>
      <w:r>
        <w:rPr>
          <w:noProof/>
        </w:rPr>
        <w:drawing>
          <wp:inline distT="0" distB="0" distL="0" distR="0" wp14:anchorId="51D4D1D2" wp14:editId="4BF58E2D">
            <wp:extent cx="5731510" cy="12160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23AA9" w14:textId="3991D7EA" w:rsidR="0051064C" w:rsidRDefault="0051064C" w:rsidP="00E13308">
      <w:pPr>
        <w:rPr>
          <w:lang w:val="en-US"/>
        </w:rPr>
      </w:pPr>
      <w:r>
        <w:rPr>
          <w:lang w:val="en-US"/>
        </w:rPr>
        <w:t xml:space="preserve">When user click on blue button a new view will be open as below. </w:t>
      </w:r>
    </w:p>
    <w:p w14:paraId="40D3CE63" w14:textId="2B14FC2F" w:rsidR="0051064C" w:rsidRDefault="0051064C" w:rsidP="00E13308">
      <w:pPr>
        <w:rPr>
          <w:lang w:val="en-US"/>
        </w:rPr>
      </w:pPr>
      <w:r>
        <w:rPr>
          <w:noProof/>
        </w:rPr>
        <w:drawing>
          <wp:inline distT="0" distB="0" distL="0" distR="0" wp14:anchorId="5442636B" wp14:editId="23A88AF5">
            <wp:extent cx="5731510" cy="156718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4041E" w14:textId="5377BF6C" w:rsidR="0051064C" w:rsidRDefault="0051064C" w:rsidP="0051064C">
      <w:pPr>
        <w:rPr>
          <w:lang w:val="en-US"/>
        </w:rPr>
      </w:pPr>
      <w:r>
        <w:rPr>
          <w:lang w:val="en-US"/>
        </w:rPr>
        <w:t xml:space="preserve">When user </w:t>
      </w:r>
      <w:r>
        <w:rPr>
          <w:lang w:val="en-US"/>
        </w:rPr>
        <w:t>enters</w:t>
      </w:r>
      <w:r>
        <w:rPr>
          <w:lang w:val="en-US"/>
        </w:rPr>
        <w:t xml:space="preserve"> details on field</w:t>
      </w:r>
      <w:r>
        <w:rPr>
          <w:lang w:val="en-US"/>
        </w:rPr>
        <w:t>s</w:t>
      </w:r>
      <w:r>
        <w:rPr>
          <w:lang w:val="en-US"/>
        </w:rPr>
        <w:t xml:space="preserve"> after validation data will be saved in database </w:t>
      </w:r>
      <w:proofErr w:type="gramStart"/>
      <w:r>
        <w:rPr>
          <w:lang w:val="en-US"/>
        </w:rPr>
        <w:t>as  shown</w:t>
      </w:r>
      <w:proofErr w:type="gramEnd"/>
      <w:r>
        <w:rPr>
          <w:lang w:val="en-US"/>
        </w:rPr>
        <w:t xml:space="preserve"> in figure below.</w:t>
      </w:r>
    </w:p>
    <w:p w14:paraId="5F1B582F" w14:textId="77777777" w:rsidR="0051064C" w:rsidRDefault="0051064C" w:rsidP="00E13308">
      <w:pPr>
        <w:rPr>
          <w:lang w:val="en-US"/>
        </w:rPr>
      </w:pPr>
    </w:p>
    <w:p w14:paraId="0E7EBF23" w14:textId="48B8B40B" w:rsidR="0051064C" w:rsidRDefault="0051064C" w:rsidP="00E13308">
      <w:pPr>
        <w:rPr>
          <w:lang w:val="en-US"/>
        </w:rPr>
      </w:pPr>
      <w:r>
        <w:rPr>
          <w:noProof/>
        </w:rPr>
        <w:drawing>
          <wp:inline distT="0" distB="0" distL="0" distR="0" wp14:anchorId="7AD23627" wp14:editId="1570003E">
            <wp:extent cx="5731510" cy="15246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FE1E2" w14:textId="3FB30A62" w:rsidR="0051064C" w:rsidRDefault="0051064C" w:rsidP="00E13308">
      <w:pPr>
        <w:rPr>
          <w:lang w:val="en-US"/>
        </w:rPr>
      </w:pPr>
      <w:r>
        <w:rPr>
          <w:lang w:val="en-US"/>
        </w:rPr>
        <w:t xml:space="preserve">If user does not provide correct </w:t>
      </w:r>
      <w:proofErr w:type="gramStart"/>
      <w:r>
        <w:rPr>
          <w:lang w:val="en-US"/>
        </w:rPr>
        <w:t>data</w:t>
      </w:r>
      <w:proofErr w:type="gramEnd"/>
      <w:r>
        <w:rPr>
          <w:lang w:val="en-US"/>
        </w:rPr>
        <w:t xml:space="preserve"> then </w:t>
      </w:r>
      <w:r w:rsidR="00060E4D">
        <w:rPr>
          <w:lang w:val="en-US"/>
        </w:rPr>
        <w:t>following screen will be shown.</w:t>
      </w:r>
    </w:p>
    <w:p w14:paraId="39C29AFE" w14:textId="7B2C3398" w:rsidR="0051064C" w:rsidRDefault="0051064C" w:rsidP="00E13308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6FACD3C" wp14:editId="77F9E44F">
            <wp:extent cx="5731510" cy="17005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457EF" w14:textId="2C6E66A2" w:rsidR="00060E4D" w:rsidRDefault="00060E4D" w:rsidP="00E13308">
      <w:pPr>
        <w:rPr>
          <w:lang w:val="en-US"/>
        </w:rPr>
      </w:pPr>
    </w:p>
    <w:p w14:paraId="76B3C13D" w14:textId="3BE36B7B" w:rsidR="00060E4D" w:rsidRPr="00CC590A" w:rsidRDefault="00060E4D" w:rsidP="00060E4D">
      <w:pPr>
        <w:rPr>
          <w:b/>
          <w:bCs/>
          <w:sz w:val="26"/>
          <w:szCs w:val="26"/>
          <w:lang w:val="en-US"/>
        </w:rPr>
      </w:pPr>
      <w:r>
        <w:rPr>
          <w:b/>
          <w:bCs/>
          <w:sz w:val="26"/>
          <w:szCs w:val="26"/>
          <w:lang w:val="en-US"/>
        </w:rPr>
        <w:t xml:space="preserve">Employee </w:t>
      </w:r>
      <w:r>
        <w:rPr>
          <w:b/>
          <w:bCs/>
          <w:sz w:val="26"/>
          <w:szCs w:val="26"/>
          <w:lang w:val="en-US"/>
        </w:rPr>
        <w:t>Read</w:t>
      </w:r>
      <w:r w:rsidRPr="00CC590A">
        <w:rPr>
          <w:b/>
          <w:bCs/>
          <w:sz w:val="26"/>
          <w:szCs w:val="26"/>
          <w:lang w:val="en-US"/>
        </w:rPr>
        <w:t xml:space="preserve"> use case</w:t>
      </w:r>
    </w:p>
    <w:p w14:paraId="69094123" w14:textId="0708BA61" w:rsidR="00060E4D" w:rsidRDefault="00060E4D" w:rsidP="00060E4D">
      <w:pPr>
        <w:rPr>
          <w:lang w:val="en-US"/>
        </w:rPr>
      </w:pPr>
      <w:r>
        <w:rPr>
          <w:lang w:val="en-US"/>
        </w:rPr>
        <w:t xml:space="preserve">When </w:t>
      </w:r>
      <w:r>
        <w:rPr>
          <w:lang w:val="en-US"/>
        </w:rPr>
        <w:t>user click on employee following screen will be shown that’s is listing page.</w:t>
      </w:r>
    </w:p>
    <w:p w14:paraId="2314BED9" w14:textId="77777777" w:rsidR="00060E4D" w:rsidRDefault="00060E4D" w:rsidP="00060E4D">
      <w:pPr>
        <w:rPr>
          <w:lang w:val="en-US"/>
        </w:rPr>
      </w:pPr>
    </w:p>
    <w:p w14:paraId="6DEA4A38" w14:textId="6FFB7CF2" w:rsidR="00060E4D" w:rsidRDefault="00060E4D" w:rsidP="00060E4D">
      <w:pPr>
        <w:rPr>
          <w:lang w:val="en-US"/>
        </w:rPr>
      </w:pPr>
      <w:r>
        <w:rPr>
          <w:noProof/>
        </w:rPr>
        <w:drawing>
          <wp:inline distT="0" distB="0" distL="0" distR="0" wp14:anchorId="1DF54A6D" wp14:editId="3723295A">
            <wp:extent cx="5731510" cy="125285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F23C2" w14:textId="77777777" w:rsidR="00060E4D" w:rsidRDefault="00060E4D" w:rsidP="00060E4D">
      <w:pPr>
        <w:rPr>
          <w:lang w:val="en-US"/>
        </w:rPr>
      </w:pPr>
    </w:p>
    <w:p w14:paraId="087B8679" w14:textId="7E17A15C" w:rsidR="00060E4D" w:rsidRDefault="00060E4D" w:rsidP="00060E4D">
      <w:pPr>
        <w:rPr>
          <w:lang w:val="en-US"/>
        </w:rPr>
      </w:pPr>
    </w:p>
    <w:p w14:paraId="5D046011" w14:textId="6B963E28" w:rsidR="00060E4D" w:rsidRPr="00E13308" w:rsidRDefault="00060E4D" w:rsidP="00060E4D">
      <w:pPr>
        <w:rPr>
          <w:lang w:val="en-US"/>
        </w:rPr>
      </w:pPr>
    </w:p>
    <w:p w14:paraId="22642387" w14:textId="77777777" w:rsidR="00060E4D" w:rsidRPr="00E13308" w:rsidRDefault="00060E4D" w:rsidP="00E13308">
      <w:pPr>
        <w:rPr>
          <w:lang w:val="en-US"/>
        </w:rPr>
      </w:pPr>
    </w:p>
    <w:sectPr w:rsidR="00060E4D" w:rsidRPr="00E13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5AD8"/>
    <w:multiLevelType w:val="hybridMultilevel"/>
    <w:tmpl w:val="CA26CEC8"/>
    <w:lvl w:ilvl="0" w:tplc="08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1" w15:restartNumberingAfterBreak="0">
    <w:nsid w:val="0C16692A"/>
    <w:multiLevelType w:val="hybridMultilevel"/>
    <w:tmpl w:val="8E8C2A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D756B"/>
    <w:multiLevelType w:val="multilevel"/>
    <w:tmpl w:val="A7060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325FF8"/>
    <w:multiLevelType w:val="hybridMultilevel"/>
    <w:tmpl w:val="12B89A9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93659"/>
    <w:multiLevelType w:val="hybridMultilevel"/>
    <w:tmpl w:val="45E6F2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AC1FB1"/>
    <w:multiLevelType w:val="multilevel"/>
    <w:tmpl w:val="1A4C5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0A404C"/>
    <w:multiLevelType w:val="hybridMultilevel"/>
    <w:tmpl w:val="E2A09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96BC9"/>
    <w:multiLevelType w:val="hybridMultilevel"/>
    <w:tmpl w:val="772088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562A7C"/>
    <w:multiLevelType w:val="hybridMultilevel"/>
    <w:tmpl w:val="30CA29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93729"/>
    <w:multiLevelType w:val="hybridMultilevel"/>
    <w:tmpl w:val="B3D81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4116AD"/>
    <w:multiLevelType w:val="hybridMultilevel"/>
    <w:tmpl w:val="A282D0DE"/>
    <w:lvl w:ilvl="0" w:tplc="8C6EE350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412532"/>
    <w:multiLevelType w:val="hybridMultilevel"/>
    <w:tmpl w:val="2BFCB5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66198"/>
    <w:multiLevelType w:val="hybridMultilevel"/>
    <w:tmpl w:val="85604B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A371A7"/>
    <w:multiLevelType w:val="hybridMultilevel"/>
    <w:tmpl w:val="D3F612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969A5"/>
    <w:multiLevelType w:val="hybridMultilevel"/>
    <w:tmpl w:val="635E73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15442E"/>
    <w:multiLevelType w:val="hybridMultilevel"/>
    <w:tmpl w:val="B6B85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C10D90"/>
    <w:multiLevelType w:val="hybridMultilevel"/>
    <w:tmpl w:val="0C903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6639A2"/>
    <w:multiLevelType w:val="hybridMultilevel"/>
    <w:tmpl w:val="97341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1F5287"/>
    <w:multiLevelType w:val="hybridMultilevel"/>
    <w:tmpl w:val="A0AA4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092741"/>
    <w:multiLevelType w:val="hybridMultilevel"/>
    <w:tmpl w:val="5F64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50248"/>
    <w:multiLevelType w:val="hybridMultilevel"/>
    <w:tmpl w:val="1FDE00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05595"/>
    <w:multiLevelType w:val="hybridMultilevel"/>
    <w:tmpl w:val="E0140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5340DF"/>
    <w:multiLevelType w:val="hybridMultilevel"/>
    <w:tmpl w:val="BC08F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9C5919"/>
    <w:multiLevelType w:val="hybridMultilevel"/>
    <w:tmpl w:val="9F724E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69425555"/>
    <w:multiLevelType w:val="hybridMultilevel"/>
    <w:tmpl w:val="5F640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BC1C78"/>
    <w:multiLevelType w:val="hybridMultilevel"/>
    <w:tmpl w:val="99F6D6D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2C19DD"/>
    <w:multiLevelType w:val="hybridMultilevel"/>
    <w:tmpl w:val="CEE230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07215A1"/>
    <w:multiLevelType w:val="hybridMultilevel"/>
    <w:tmpl w:val="05E6A2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9817B0"/>
    <w:multiLevelType w:val="hybridMultilevel"/>
    <w:tmpl w:val="CBD42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44889"/>
    <w:multiLevelType w:val="multilevel"/>
    <w:tmpl w:val="A7060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B7122B"/>
    <w:multiLevelType w:val="hybridMultilevel"/>
    <w:tmpl w:val="45789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AF127F"/>
    <w:multiLevelType w:val="multilevel"/>
    <w:tmpl w:val="80828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7764E0E"/>
    <w:multiLevelType w:val="hybridMultilevel"/>
    <w:tmpl w:val="6BFE650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7E13F44"/>
    <w:multiLevelType w:val="hybridMultilevel"/>
    <w:tmpl w:val="C41E5A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CD1A0D"/>
    <w:multiLevelType w:val="hybridMultilevel"/>
    <w:tmpl w:val="3D3A5E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ED21C9"/>
    <w:multiLevelType w:val="hybridMultilevel"/>
    <w:tmpl w:val="A53C85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4"/>
  </w:num>
  <w:num w:numId="3">
    <w:abstractNumId w:val="32"/>
  </w:num>
  <w:num w:numId="4">
    <w:abstractNumId w:val="7"/>
  </w:num>
  <w:num w:numId="5">
    <w:abstractNumId w:val="9"/>
  </w:num>
  <w:num w:numId="6">
    <w:abstractNumId w:val="28"/>
  </w:num>
  <w:num w:numId="7">
    <w:abstractNumId w:val="10"/>
  </w:num>
  <w:num w:numId="8">
    <w:abstractNumId w:val="35"/>
  </w:num>
  <w:num w:numId="9">
    <w:abstractNumId w:val="23"/>
  </w:num>
  <w:num w:numId="10">
    <w:abstractNumId w:val="25"/>
  </w:num>
  <w:num w:numId="11">
    <w:abstractNumId w:val="17"/>
  </w:num>
  <w:num w:numId="12">
    <w:abstractNumId w:val="11"/>
  </w:num>
  <w:num w:numId="13">
    <w:abstractNumId w:val="5"/>
  </w:num>
  <w:num w:numId="14">
    <w:abstractNumId w:val="22"/>
  </w:num>
  <w:num w:numId="15">
    <w:abstractNumId w:val="31"/>
  </w:num>
  <w:num w:numId="16">
    <w:abstractNumId w:val="2"/>
  </w:num>
  <w:num w:numId="17">
    <w:abstractNumId w:val="29"/>
  </w:num>
  <w:num w:numId="18">
    <w:abstractNumId w:val="33"/>
  </w:num>
  <w:num w:numId="19">
    <w:abstractNumId w:val="8"/>
  </w:num>
  <w:num w:numId="20">
    <w:abstractNumId w:val="14"/>
  </w:num>
  <w:num w:numId="21">
    <w:abstractNumId w:val="20"/>
  </w:num>
  <w:num w:numId="22">
    <w:abstractNumId w:val="34"/>
  </w:num>
  <w:num w:numId="23">
    <w:abstractNumId w:val="21"/>
  </w:num>
  <w:num w:numId="24">
    <w:abstractNumId w:val="16"/>
  </w:num>
  <w:num w:numId="25">
    <w:abstractNumId w:val="3"/>
  </w:num>
  <w:num w:numId="26">
    <w:abstractNumId w:val="30"/>
  </w:num>
  <w:num w:numId="27">
    <w:abstractNumId w:val="15"/>
  </w:num>
  <w:num w:numId="28">
    <w:abstractNumId w:val="26"/>
  </w:num>
  <w:num w:numId="29">
    <w:abstractNumId w:val="18"/>
  </w:num>
  <w:num w:numId="30">
    <w:abstractNumId w:val="6"/>
  </w:num>
  <w:num w:numId="31">
    <w:abstractNumId w:val="12"/>
  </w:num>
  <w:num w:numId="32">
    <w:abstractNumId w:val="4"/>
  </w:num>
  <w:num w:numId="33">
    <w:abstractNumId w:val="1"/>
  </w:num>
  <w:num w:numId="34">
    <w:abstractNumId w:val="27"/>
  </w:num>
  <w:num w:numId="35">
    <w:abstractNumId w:val="13"/>
  </w:num>
  <w:num w:numId="3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DQ3MDM2szQ2NDNT0lEKTi0uzszPAykwM6kFAJOVRnEtAAAA"/>
  </w:docVars>
  <w:rsids>
    <w:rsidRoot w:val="007922A4"/>
    <w:rsid w:val="000031AE"/>
    <w:rsid w:val="000057B2"/>
    <w:rsid w:val="00005B34"/>
    <w:rsid w:val="000065D0"/>
    <w:rsid w:val="00006AF3"/>
    <w:rsid w:val="00007B89"/>
    <w:rsid w:val="000116D6"/>
    <w:rsid w:val="00014D8A"/>
    <w:rsid w:val="000164F8"/>
    <w:rsid w:val="000234B6"/>
    <w:rsid w:val="00027829"/>
    <w:rsid w:val="00027B41"/>
    <w:rsid w:val="000310EA"/>
    <w:rsid w:val="00031835"/>
    <w:rsid w:val="00033AB5"/>
    <w:rsid w:val="00045A29"/>
    <w:rsid w:val="00050602"/>
    <w:rsid w:val="00052436"/>
    <w:rsid w:val="00055007"/>
    <w:rsid w:val="00056DD6"/>
    <w:rsid w:val="00060E4D"/>
    <w:rsid w:val="000650A0"/>
    <w:rsid w:val="000654B1"/>
    <w:rsid w:val="0007584F"/>
    <w:rsid w:val="000816A8"/>
    <w:rsid w:val="00086A23"/>
    <w:rsid w:val="0009453D"/>
    <w:rsid w:val="00097430"/>
    <w:rsid w:val="000A25B7"/>
    <w:rsid w:val="000A431D"/>
    <w:rsid w:val="000A4534"/>
    <w:rsid w:val="000A4CF5"/>
    <w:rsid w:val="000A54E0"/>
    <w:rsid w:val="000B4417"/>
    <w:rsid w:val="000B4AD6"/>
    <w:rsid w:val="000B57EB"/>
    <w:rsid w:val="000C2FAA"/>
    <w:rsid w:val="000C3B36"/>
    <w:rsid w:val="000C6AD1"/>
    <w:rsid w:val="000C79E7"/>
    <w:rsid w:val="000D12BA"/>
    <w:rsid w:val="000E0AC2"/>
    <w:rsid w:val="000E20EA"/>
    <w:rsid w:val="000E2718"/>
    <w:rsid w:val="000E6737"/>
    <w:rsid w:val="000E6C3A"/>
    <w:rsid w:val="000F46A3"/>
    <w:rsid w:val="000F58A5"/>
    <w:rsid w:val="00100409"/>
    <w:rsid w:val="00102188"/>
    <w:rsid w:val="0010334D"/>
    <w:rsid w:val="00104EA7"/>
    <w:rsid w:val="00107294"/>
    <w:rsid w:val="00113795"/>
    <w:rsid w:val="00113BBD"/>
    <w:rsid w:val="00116B5B"/>
    <w:rsid w:val="001279C5"/>
    <w:rsid w:val="00131453"/>
    <w:rsid w:val="00143736"/>
    <w:rsid w:val="0014475B"/>
    <w:rsid w:val="001472BD"/>
    <w:rsid w:val="00150013"/>
    <w:rsid w:val="001517EA"/>
    <w:rsid w:val="00151AEC"/>
    <w:rsid w:val="00154AAD"/>
    <w:rsid w:val="001566C7"/>
    <w:rsid w:val="0016049D"/>
    <w:rsid w:val="00170393"/>
    <w:rsid w:val="00170641"/>
    <w:rsid w:val="00170A64"/>
    <w:rsid w:val="00170C09"/>
    <w:rsid w:val="00181500"/>
    <w:rsid w:val="00181FA5"/>
    <w:rsid w:val="001831D4"/>
    <w:rsid w:val="001852AF"/>
    <w:rsid w:val="00191DA2"/>
    <w:rsid w:val="00195B53"/>
    <w:rsid w:val="00196704"/>
    <w:rsid w:val="001975CE"/>
    <w:rsid w:val="00197BB6"/>
    <w:rsid w:val="001A03C9"/>
    <w:rsid w:val="001A76BE"/>
    <w:rsid w:val="001B047A"/>
    <w:rsid w:val="001B14FF"/>
    <w:rsid w:val="001B4EEB"/>
    <w:rsid w:val="001B5331"/>
    <w:rsid w:val="001B7E2C"/>
    <w:rsid w:val="001C4288"/>
    <w:rsid w:val="001C596E"/>
    <w:rsid w:val="001C5EE0"/>
    <w:rsid w:val="001D0588"/>
    <w:rsid w:val="001D083A"/>
    <w:rsid w:val="001D1FB7"/>
    <w:rsid w:val="001D2071"/>
    <w:rsid w:val="001D4732"/>
    <w:rsid w:val="001E01B4"/>
    <w:rsid w:val="001E0891"/>
    <w:rsid w:val="001E474C"/>
    <w:rsid w:val="001E48A7"/>
    <w:rsid w:val="001E624D"/>
    <w:rsid w:val="001F51CD"/>
    <w:rsid w:val="00201A43"/>
    <w:rsid w:val="002023FF"/>
    <w:rsid w:val="002047BB"/>
    <w:rsid w:val="002067EE"/>
    <w:rsid w:val="00206BEB"/>
    <w:rsid w:val="00211C7C"/>
    <w:rsid w:val="00214BE7"/>
    <w:rsid w:val="0021640A"/>
    <w:rsid w:val="00217DD5"/>
    <w:rsid w:val="00224077"/>
    <w:rsid w:val="00225860"/>
    <w:rsid w:val="002330D7"/>
    <w:rsid w:val="00234882"/>
    <w:rsid w:val="00242FB0"/>
    <w:rsid w:val="00243045"/>
    <w:rsid w:val="00250198"/>
    <w:rsid w:val="002539AD"/>
    <w:rsid w:val="00254519"/>
    <w:rsid w:val="002565A9"/>
    <w:rsid w:val="00262AC8"/>
    <w:rsid w:val="002631CC"/>
    <w:rsid w:val="00267867"/>
    <w:rsid w:val="00273C18"/>
    <w:rsid w:val="0028147F"/>
    <w:rsid w:val="00286851"/>
    <w:rsid w:val="00290111"/>
    <w:rsid w:val="00293D4D"/>
    <w:rsid w:val="00294A40"/>
    <w:rsid w:val="002952EB"/>
    <w:rsid w:val="00296C28"/>
    <w:rsid w:val="002A53BC"/>
    <w:rsid w:val="002A7A42"/>
    <w:rsid w:val="002B1E1F"/>
    <w:rsid w:val="002B222E"/>
    <w:rsid w:val="002B5452"/>
    <w:rsid w:val="002B7645"/>
    <w:rsid w:val="002C0F64"/>
    <w:rsid w:val="002C34C6"/>
    <w:rsid w:val="002D00F2"/>
    <w:rsid w:val="002D2B9F"/>
    <w:rsid w:val="002D43B9"/>
    <w:rsid w:val="002D4941"/>
    <w:rsid w:val="002D54B2"/>
    <w:rsid w:val="002D5D83"/>
    <w:rsid w:val="002E394D"/>
    <w:rsid w:val="002E5F0A"/>
    <w:rsid w:val="002F6035"/>
    <w:rsid w:val="002F79CC"/>
    <w:rsid w:val="003044AC"/>
    <w:rsid w:val="00307352"/>
    <w:rsid w:val="0031067E"/>
    <w:rsid w:val="003114BA"/>
    <w:rsid w:val="00316566"/>
    <w:rsid w:val="00320B0E"/>
    <w:rsid w:val="003225B9"/>
    <w:rsid w:val="003336B6"/>
    <w:rsid w:val="0033441B"/>
    <w:rsid w:val="003423D7"/>
    <w:rsid w:val="00347927"/>
    <w:rsid w:val="00352DD2"/>
    <w:rsid w:val="003562DF"/>
    <w:rsid w:val="003573D0"/>
    <w:rsid w:val="003632AA"/>
    <w:rsid w:val="003666CB"/>
    <w:rsid w:val="0038212D"/>
    <w:rsid w:val="00390156"/>
    <w:rsid w:val="003925A4"/>
    <w:rsid w:val="003A13AC"/>
    <w:rsid w:val="003A41F7"/>
    <w:rsid w:val="003B1281"/>
    <w:rsid w:val="003B24D3"/>
    <w:rsid w:val="003B2CAC"/>
    <w:rsid w:val="003B334A"/>
    <w:rsid w:val="003B5E67"/>
    <w:rsid w:val="003C7174"/>
    <w:rsid w:val="003D3019"/>
    <w:rsid w:val="003D343B"/>
    <w:rsid w:val="003E2592"/>
    <w:rsid w:val="003E414A"/>
    <w:rsid w:val="003E49C9"/>
    <w:rsid w:val="003E5D92"/>
    <w:rsid w:val="003E6D44"/>
    <w:rsid w:val="003E7321"/>
    <w:rsid w:val="003F0737"/>
    <w:rsid w:val="003F181E"/>
    <w:rsid w:val="003F39BB"/>
    <w:rsid w:val="003F65EE"/>
    <w:rsid w:val="003F6D60"/>
    <w:rsid w:val="00402023"/>
    <w:rsid w:val="00402FEA"/>
    <w:rsid w:val="00404437"/>
    <w:rsid w:val="004061BC"/>
    <w:rsid w:val="00411007"/>
    <w:rsid w:val="00412E09"/>
    <w:rsid w:val="004149F1"/>
    <w:rsid w:val="00414AB1"/>
    <w:rsid w:val="00421480"/>
    <w:rsid w:val="00421788"/>
    <w:rsid w:val="004224BB"/>
    <w:rsid w:val="00425D50"/>
    <w:rsid w:val="00431364"/>
    <w:rsid w:val="0043183B"/>
    <w:rsid w:val="00437B84"/>
    <w:rsid w:val="00437BAC"/>
    <w:rsid w:val="004403E5"/>
    <w:rsid w:val="00441BDF"/>
    <w:rsid w:val="0044631F"/>
    <w:rsid w:val="00447751"/>
    <w:rsid w:val="00451971"/>
    <w:rsid w:val="00451BAC"/>
    <w:rsid w:val="004608F2"/>
    <w:rsid w:val="004609A7"/>
    <w:rsid w:val="00461946"/>
    <w:rsid w:val="00464F27"/>
    <w:rsid w:val="004713B0"/>
    <w:rsid w:val="004721A4"/>
    <w:rsid w:val="0047324C"/>
    <w:rsid w:val="0047361C"/>
    <w:rsid w:val="004777C8"/>
    <w:rsid w:val="0048261B"/>
    <w:rsid w:val="00494EE0"/>
    <w:rsid w:val="004A0BA4"/>
    <w:rsid w:val="004A216A"/>
    <w:rsid w:val="004A2374"/>
    <w:rsid w:val="004A7106"/>
    <w:rsid w:val="004B42F5"/>
    <w:rsid w:val="004C4470"/>
    <w:rsid w:val="004C516E"/>
    <w:rsid w:val="004C5717"/>
    <w:rsid w:val="004C5B64"/>
    <w:rsid w:val="004D707A"/>
    <w:rsid w:val="004D7EAB"/>
    <w:rsid w:val="004E28FE"/>
    <w:rsid w:val="004E2D7C"/>
    <w:rsid w:val="004E3C41"/>
    <w:rsid w:val="004E667A"/>
    <w:rsid w:val="004F0403"/>
    <w:rsid w:val="004F0736"/>
    <w:rsid w:val="004F4274"/>
    <w:rsid w:val="004F5246"/>
    <w:rsid w:val="004F766B"/>
    <w:rsid w:val="005049B6"/>
    <w:rsid w:val="0051064C"/>
    <w:rsid w:val="00510F8F"/>
    <w:rsid w:val="005139FA"/>
    <w:rsid w:val="00514C7F"/>
    <w:rsid w:val="00514CF5"/>
    <w:rsid w:val="00516968"/>
    <w:rsid w:val="005214B5"/>
    <w:rsid w:val="00531C7C"/>
    <w:rsid w:val="00532440"/>
    <w:rsid w:val="00534535"/>
    <w:rsid w:val="0054323F"/>
    <w:rsid w:val="00544A6E"/>
    <w:rsid w:val="0055018C"/>
    <w:rsid w:val="0055300D"/>
    <w:rsid w:val="00553C48"/>
    <w:rsid w:val="005555DB"/>
    <w:rsid w:val="0055575E"/>
    <w:rsid w:val="0056038E"/>
    <w:rsid w:val="005649B1"/>
    <w:rsid w:val="0056598E"/>
    <w:rsid w:val="005673DE"/>
    <w:rsid w:val="00570455"/>
    <w:rsid w:val="00571748"/>
    <w:rsid w:val="00573552"/>
    <w:rsid w:val="00575766"/>
    <w:rsid w:val="00576D53"/>
    <w:rsid w:val="00580AB2"/>
    <w:rsid w:val="00580CCB"/>
    <w:rsid w:val="00580FA4"/>
    <w:rsid w:val="00582E48"/>
    <w:rsid w:val="00583AB6"/>
    <w:rsid w:val="00584005"/>
    <w:rsid w:val="00587FB5"/>
    <w:rsid w:val="0059088E"/>
    <w:rsid w:val="00590D3D"/>
    <w:rsid w:val="00591CE3"/>
    <w:rsid w:val="00594E3D"/>
    <w:rsid w:val="005A7022"/>
    <w:rsid w:val="005B1748"/>
    <w:rsid w:val="005B5DC2"/>
    <w:rsid w:val="005B7249"/>
    <w:rsid w:val="005B7F35"/>
    <w:rsid w:val="005C2F00"/>
    <w:rsid w:val="005C6626"/>
    <w:rsid w:val="005C6DA4"/>
    <w:rsid w:val="005D0DB6"/>
    <w:rsid w:val="005D2AF8"/>
    <w:rsid w:val="005D3435"/>
    <w:rsid w:val="005E04EE"/>
    <w:rsid w:val="005F6D45"/>
    <w:rsid w:val="00601A5D"/>
    <w:rsid w:val="00601D31"/>
    <w:rsid w:val="00603499"/>
    <w:rsid w:val="00603849"/>
    <w:rsid w:val="006059B8"/>
    <w:rsid w:val="00606C8F"/>
    <w:rsid w:val="00610272"/>
    <w:rsid w:val="006108F4"/>
    <w:rsid w:val="00610D4E"/>
    <w:rsid w:val="00611936"/>
    <w:rsid w:val="00611B79"/>
    <w:rsid w:val="00612263"/>
    <w:rsid w:val="0061647F"/>
    <w:rsid w:val="0061668D"/>
    <w:rsid w:val="0062065B"/>
    <w:rsid w:val="006255F0"/>
    <w:rsid w:val="0062785D"/>
    <w:rsid w:val="0063197A"/>
    <w:rsid w:val="00634E6B"/>
    <w:rsid w:val="00635D09"/>
    <w:rsid w:val="006429A9"/>
    <w:rsid w:val="00651898"/>
    <w:rsid w:val="00653DBC"/>
    <w:rsid w:val="00653EBA"/>
    <w:rsid w:val="006542EC"/>
    <w:rsid w:val="00654ABA"/>
    <w:rsid w:val="00657409"/>
    <w:rsid w:val="00657DD9"/>
    <w:rsid w:val="0066125A"/>
    <w:rsid w:val="00662100"/>
    <w:rsid w:val="00664431"/>
    <w:rsid w:val="00671ACB"/>
    <w:rsid w:val="006731D9"/>
    <w:rsid w:val="00674380"/>
    <w:rsid w:val="00676B8D"/>
    <w:rsid w:val="00677608"/>
    <w:rsid w:val="00682B4B"/>
    <w:rsid w:val="006843D5"/>
    <w:rsid w:val="0068460D"/>
    <w:rsid w:val="006875F7"/>
    <w:rsid w:val="00691630"/>
    <w:rsid w:val="006A39E5"/>
    <w:rsid w:val="006B2757"/>
    <w:rsid w:val="006C08D9"/>
    <w:rsid w:val="006C4F0A"/>
    <w:rsid w:val="006D0595"/>
    <w:rsid w:val="006D10E2"/>
    <w:rsid w:val="006D3090"/>
    <w:rsid w:val="006D4BE3"/>
    <w:rsid w:val="006D50BC"/>
    <w:rsid w:val="006D7104"/>
    <w:rsid w:val="006E188D"/>
    <w:rsid w:val="006E3875"/>
    <w:rsid w:val="006E47A5"/>
    <w:rsid w:val="006E5F93"/>
    <w:rsid w:val="006F38DE"/>
    <w:rsid w:val="006F4735"/>
    <w:rsid w:val="006F63C6"/>
    <w:rsid w:val="00701EA5"/>
    <w:rsid w:val="007140D7"/>
    <w:rsid w:val="00716A14"/>
    <w:rsid w:val="00721E37"/>
    <w:rsid w:val="007265B3"/>
    <w:rsid w:val="00727735"/>
    <w:rsid w:val="00730950"/>
    <w:rsid w:val="007324A1"/>
    <w:rsid w:val="00733147"/>
    <w:rsid w:val="00737246"/>
    <w:rsid w:val="00740A5F"/>
    <w:rsid w:val="007424C9"/>
    <w:rsid w:val="00743447"/>
    <w:rsid w:val="0074521E"/>
    <w:rsid w:val="007538B5"/>
    <w:rsid w:val="00764441"/>
    <w:rsid w:val="00772344"/>
    <w:rsid w:val="00774070"/>
    <w:rsid w:val="007759C0"/>
    <w:rsid w:val="007806BF"/>
    <w:rsid w:val="00781954"/>
    <w:rsid w:val="0078240C"/>
    <w:rsid w:val="00785E50"/>
    <w:rsid w:val="007922A4"/>
    <w:rsid w:val="00795B17"/>
    <w:rsid w:val="007A661D"/>
    <w:rsid w:val="007B0B4F"/>
    <w:rsid w:val="007B1BE2"/>
    <w:rsid w:val="007B606E"/>
    <w:rsid w:val="007C77C2"/>
    <w:rsid w:val="007D10C9"/>
    <w:rsid w:val="007D1581"/>
    <w:rsid w:val="007E57F4"/>
    <w:rsid w:val="007F3698"/>
    <w:rsid w:val="007F57B8"/>
    <w:rsid w:val="007F5A73"/>
    <w:rsid w:val="007F635F"/>
    <w:rsid w:val="008058B4"/>
    <w:rsid w:val="00816F6C"/>
    <w:rsid w:val="00822672"/>
    <w:rsid w:val="0082483C"/>
    <w:rsid w:val="00827D10"/>
    <w:rsid w:val="00834FD5"/>
    <w:rsid w:val="008400EE"/>
    <w:rsid w:val="00840620"/>
    <w:rsid w:val="008408F3"/>
    <w:rsid w:val="0084450B"/>
    <w:rsid w:val="00844C7E"/>
    <w:rsid w:val="008457B0"/>
    <w:rsid w:val="008469BF"/>
    <w:rsid w:val="00847951"/>
    <w:rsid w:val="008525A7"/>
    <w:rsid w:val="0085391B"/>
    <w:rsid w:val="00856686"/>
    <w:rsid w:val="00856D7F"/>
    <w:rsid w:val="00871F89"/>
    <w:rsid w:val="00877764"/>
    <w:rsid w:val="00884339"/>
    <w:rsid w:val="008856C5"/>
    <w:rsid w:val="0088763B"/>
    <w:rsid w:val="00887FC0"/>
    <w:rsid w:val="0089686D"/>
    <w:rsid w:val="008A073B"/>
    <w:rsid w:val="008A4AE6"/>
    <w:rsid w:val="008A579F"/>
    <w:rsid w:val="008A7367"/>
    <w:rsid w:val="008B00E3"/>
    <w:rsid w:val="008B0589"/>
    <w:rsid w:val="008B2F3C"/>
    <w:rsid w:val="008B50FF"/>
    <w:rsid w:val="008B6184"/>
    <w:rsid w:val="008B6CDD"/>
    <w:rsid w:val="008C071C"/>
    <w:rsid w:val="008D5560"/>
    <w:rsid w:val="008D6403"/>
    <w:rsid w:val="008D7956"/>
    <w:rsid w:val="008E25F9"/>
    <w:rsid w:val="008E389A"/>
    <w:rsid w:val="008E5D98"/>
    <w:rsid w:val="008E66B4"/>
    <w:rsid w:val="008F13B4"/>
    <w:rsid w:val="008F4DC2"/>
    <w:rsid w:val="008F6F93"/>
    <w:rsid w:val="00906FA5"/>
    <w:rsid w:val="00907910"/>
    <w:rsid w:val="0091204C"/>
    <w:rsid w:val="00913858"/>
    <w:rsid w:val="009158D5"/>
    <w:rsid w:val="00915CDD"/>
    <w:rsid w:val="00916847"/>
    <w:rsid w:val="0091761F"/>
    <w:rsid w:val="00922319"/>
    <w:rsid w:val="00933B16"/>
    <w:rsid w:val="00934BAD"/>
    <w:rsid w:val="00934D65"/>
    <w:rsid w:val="0093759E"/>
    <w:rsid w:val="00942159"/>
    <w:rsid w:val="00947616"/>
    <w:rsid w:val="00950016"/>
    <w:rsid w:val="009506F8"/>
    <w:rsid w:val="00954190"/>
    <w:rsid w:val="00956C09"/>
    <w:rsid w:val="00963DAA"/>
    <w:rsid w:val="00966E48"/>
    <w:rsid w:val="009675B1"/>
    <w:rsid w:val="00970270"/>
    <w:rsid w:val="00970FDD"/>
    <w:rsid w:val="009712A3"/>
    <w:rsid w:val="009737DF"/>
    <w:rsid w:val="00974806"/>
    <w:rsid w:val="00975587"/>
    <w:rsid w:val="00982046"/>
    <w:rsid w:val="009822A1"/>
    <w:rsid w:val="0098602B"/>
    <w:rsid w:val="00987963"/>
    <w:rsid w:val="00995D78"/>
    <w:rsid w:val="00996BA1"/>
    <w:rsid w:val="00997B54"/>
    <w:rsid w:val="00997DD0"/>
    <w:rsid w:val="009A0446"/>
    <w:rsid w:val="009A2A40"/>
    <w:rsid w:val="009A533E"/>
    <w:rsid w:val="009A6490"/>
    <w:rsid w:val="009B0A48"/>
    <w:rsid w:val="009B1302"/>
    <w:rsid w:val="009B3855"/>
    <w:rsid w:val="009B5D3D"/>
    <w:rsid w:val="009C1ED5"/>
    <w:rsid w:val="009C231C"/>
    <w:rsid w:val="009C3D68"/>
    <w:rsid w:val="009D31A3"/>
    <w:rsid w:val="009D5659"/>
    <w:rsid w:val="009E51DE"/>
    <w:rsid w:val="009F2000"/>
    <w:rsid w:val="009F23BA"/>
    <w:rsid w:val="00A019FA"/>
    <w:rsid w:val="00A02E4F"/>
    <w:rsid w:val="00A03EFD"/>
    <w:rsid w:val="00A06AB9"/>
    <w:rsid w:val="00A21786"/>
    <w:rsid w:val="00A25D19"/>
    <w:rsid w:val="00A27AE4"/>
    <w:rsid w:val="00A376BB"/>
    <w:rsid w:val="00A41B27"/>
    <w:rsid w:val="00A43C33"/>
    <w:rsid w:val="00A45B7A"/>
    <w:rsid w:val="00A4665A"/>
    <w:rsid w:val="00A52CDD"/>
    <w:rsid w:val="00A533BC"/>
    <w:rsid w:val="00A617E3"/>
    <w:rsid w:val="00A6245D"/>
    <w:rsid w:val="00A63B7D"/>
    <w:rsid w:val="00A70113"/>
    <w:rsid w:val="00A70AC6"/>
    <w:rsid w:val="00A70AEC"/>
    <w:rsid w:val="00A7132C"/>
    <w:rsid w:val="00A73723"/>
    <w:rsid w:val="00A82BB9"/>
    <w:rsid w:val="00A82E5A"/>
    <w:rsid w:val="00A8391C"/>
    <w:rsid w:val="00A84062"/>
    <w:rsid w:val="00A9008F"/>
    <w:rsid w:val="00AA25A2"/>
    <w:rsid w:val="00AA4774"/>
    <w:rsid w:val="00AA6794"/>
    <w:rsid w:val="00AB277C"/>
    <w:rsid w:val="00AB2792"/>
    <w:rsid w:val="00AC1D0E"/>
    <w:rsid w:val="00AC2937"/>
    <w:rsid w:val="00AC53F1"/>
    <w:rsid w:val="00AD0AB9"/>
    <w:rsid w:val="00AD5E1B"/>
    <w:rsid w:val="00AD7FE2"/>
    <w:rsid w:val="00AE23F4"/>
    <w:rsid w:val="00AE260C"/>
    <w:rsid w:val="00AE334B"/>
    <w:rsid w:val="00AE418D"/>
    <w:rsid w:val="00AE487F"/>
    <w:rsid w:val="00AE5435"/>
    <w:rsid w:val="00AF1920"/>
    <w:rsid w:val="00AF35DC"/>
    <w:rsid w:val="00AF3696"/>
    <w:rsid w:val="00B029E8"/>
    <w:rsid w:val="00B037C7"/>
    <w:rsid w:val="00B043DE"/>
    <w:rsid w:val="00B05554"/>
    <w:rsid w:val="00B07980"/>
    <w:rsid w:val="00B1486A"/>
    <w:rsid w:val="00B14AC2"/>
    <w:rsid w:val="00B15E34"/>
    <w:rsid w:val="00B3034E"/>
    <w:rsid w:val="00B31FF6"/>
    <w:rsid w:val="00B322D7"/>
    <w:rsid w:val="00B43DF7"/>
    <w:rsid w:val="00B44CA3"/>
    <w:rsid w:val="00B45B8F"/>
    <w:rsid w:val="00B51FE4"/>
    <w:rsid w:val="00B532CD"/>
    <w:rsid w:val="00B548B4"/>
    <w:rsid w:val="00B56621"/>
    <w:rsid w:val="00B5744C"/>
    <w:rsid w:val="00B57C61"/>
    <w:rsid w:val="00B604D4"/>
    <w:rsid w:val="00B61C82"/>
    <w:rsid w:val="00B6636B"/>
    <w:rsid w:val="00B669DA"/>
    <w:rsid w:val="00B74912"/>
    <w:rsid w:val="00B77E22"/>
    <w:rsid w:val="00B81532"/>
    <w:rsid w:val="00B821FF"/>
    <w:rsid w:val="00B834C9"/>
    <w:rsid w:val="00B834F9"/>
    <w:rsid w:val="00B8565F"/>
    <w:rsid w:val="00B86C94"/>
    <w:rsid w:val="00B87C5E"/>
    <w:rsid w:val="00B90CB0"/>
    <w:rsid w:val="00B90EAF"/>
    <w:rsid w:val="00B91077"/>
    <w:rsid w:val="00B91F7D"/>
    <w:rsid w:val="00B956E8"/>
    <w:rsid w:val="00BA1340"/>
    <w:rsid w:val="00BA4334"/>
    <w:rsid w:val="00BA5A3C"/>
    <w:rsid w:val="00BB094D"/>
    <w:rsid w:val="00BB4A7C"/>
    <w:rsid w:val="00BC3A99"/>
    <w:rsid w:val="00BC40AF"/>
    <w:rsid w:val="00BD4CA3"/>
    <w:rsid w:val="00BE584E"/>
    <w:rsid w:val="00BE5FE6"/>
    <w:rsid w:val="00BF35F8"/>
    <w:rsid w:val="00BF76EF"/>
    <w:rsid w:val="00C01B48"/>
    <w:rsid w:val="00C02885"/>
    <w:rsid w:val="00C07001"/>
    <w:rsid w:val="00C0796F"/>
    <w:rsid w:val="00C1153D"/>
    <w:rsid w:val="00C12BEA"/>
    <w:rsid w:val="00C1481F"/>
    <w:rsid w:val="00C21C19"/>
    <w:rsid w:val="00C2264D"/>
    <w:rsid w:val="00C24C98"/>
    <w:rsid w:val="00C27B18"/>
    <w:rsid w:val="00C334CA"/>
    <w:rsid w:val="00C352B0"/>
    <w:rsid w:val="00C3767C"/>
    <w:rsid w:val="00C45582"/>
    <w:rsid w:val="00C46BCA"/>
    <w:rsid w:val="00C50B80"/>
    <w:rsid w:val="00C53536"/>
    <w:rsid w:val="00C54CE6"/>
    <w:rsid w:val="00C57B06"/>
    <w:rsid w:val="00C71CEE"/>
    <w:rsid w:val="00C76310"/>
    <w:rsid w:val="00C76CEB"/>
    <w:rsid w:val="00C858DB"/>
    <w:rsid w:val="00C93BE8"/>
    <w:rsid w:val="00C95E5C"/>
    <w:rsid w:val="00CA1CC7"/>
    <w:rsid w:val="00CA2691"/>
    <w:rsid w:val="00CA7AAD"/>
    <w:rsid w:val="00CB2695"/>
    <w:rsid w:val="00CB3F8C"/>
    <w:rsid w:val="00CB4EA3"/>
    <w:rsid w:val="00CB6C08"/>
    <w:rsid w:val="00CB7BA5"/>
    <w:rsid w:val="00CC0FBA"/>
    <w:rsid w:val="00CC2F10"/>
    <w:rsid w:val="00CC590A"/>
    <w:rsid w:val="00CC5B96"/>
    <w:rsid w:val="00CD1FBF"/>
    <w:rsid w:val="00CD7E3A"/>
    <w:rsid w:val="00CE33DE"/>
    <w:rsid w:val="00CE3637"/>
    <w:rsid w:val="00CE79A3"/>
    <w:rsid w:val="00CF099D"/>
    <w:rsid w:val="00CF3517"/>
    <w:rsid w:val="00CF61B6"/>
    <w:rsid w:val="00CF62AF"/>
    <w:rsid w:val="00CF6ED9"/>
    <w:rsid w:val="00D005C9"/>
    <w:rsid w:val="00D014B7"/>
    <w:rsid w:val="00D033A0"/>
    <w:rsid w:val="00D05189"/>
    <w:rsid w:val="00D06515"/>
    <w:rsid w:val="00D101E6"/>
    <w:rsid w:val="00D1124F"/>
    <w:rsid w:val="00D13115"/>
    <w:rsid w:val="00D13DCB"/>
    <w:rsid w:val="00D14051"/>
    <w:rsid w:val="00D143C1"/>
    <w:rsid w:val="00D20E28"/>
    <w:rsid w:val="00D374B4"/>
    <w:rsid w:val="00D40FA8"/>
    <w:rsid w:val="00D44B12"/>
    <w:rsid w:val="00D46D78"/>
    <w:rsid w:val="00D47331"/>
    <w:rsid w:val="00D478D5"/>
    <w:rsid w:val="00D509E0"/>
    <w:rsid w:val="00D54C87"/>
    <w:rsid w:val="00D56791"/>
    <w:rsid w:val="00D57EB9"/>
    <w:rsid w:val="00D60F0D"/>
    <w:rsid w:val="00D639E2"/>
    <w:rsid w:val="00D63B7C"/>
    <w:rsid w:val="00D669AB"/>
    <w:rsid w:val="00D721D8"/>
    <w:rsid w:val="00D744DF"/>
    <w:rsid w:val="00D81BF1"/>
    <w:rsid w:val="00D82DF6"/>
    <w:rsid w:val="00D8324E"/>
    <w:rsid w:val="00D83E0D"/>
    <w:rsid w:val="00D84D69"/>
    <w:rsid w:val="00D95C1F"/>
    <w:rsid w:val="00DA4E73"/>
    <w:rsid w:val="00DA5336"/>
    <w:rsid w:val="00DA7DFE"/>
    <w:rsid w:val="00DB0504"/>
    <w:rsid w:val="00DB5200"/>
    <w:rsid w:val="00DC5D70"/>
    <w:rsid w:val="00DC7E52"/>
    <w:rsid w:val="00DD0B88"/>
    <w:rsid w:val="00DD48D8"/>
    <w:rsid w:val="00DD5D8A"/>
    <w:rsid w:val="00DE4728"/>
    <w:rsid w:val="00DE5183"/>
    <w:rsid w:val="00DF055F"/>
    <w:rsid w:val="00DF1815"/>
    <w:rsid w:val="00DF7E9E"/>
    <w:rsid w:val="00DF7FA0"/>
    <w:rsid w:val="00E03868"/>
    <w:rsid w:val="00E03901"/>
    <w:rsid w:val="00E10B3F"/>
    <w:rsid w:val="00E13264"/>
    <w:rsid w:val="00E13308"/>
    <w:rsid w:val="00E17961"/>
    <w:rsid w:val="00E21027"/>
    <w:rsid w:val="00E21B50"/>
    <w:rsid w:val="00E228F9"/>
    <w:rsid w:val="00E260FA"/>
    <w:rsid w:val="00E2676B"/>
    <w:rsid w:val="00E2725D"/>
    <w:rsid w:val="00E31428"/>
    <w:rsid w:val="00E428D0"/>
    <w:rsid w:val="00E45C8B"/>
    <w:rsid w:val="00E47221"/>
    <w:rsid w:val="00E5098E"/>
    <w:rsid w:val="00E52BC6"/>
    <w:rsid w:val="00E57F14"/>
    <w:rsid w:val="00E63792"/>
    <w:rsid w:val="00E65316"/>
    <w:rsid w:val="00E710B8"/>
    <w:rsid w:val="00E72F45"/>
    <w:rsid w:val="00E730F9"/>
    <w:rsid w:val="00E778FC"/>
    <w:rsid w:val="00E77DD4"/>
    <w:rsid w:val="00E82CE1"/>
    <w:rsid w:val="00E84110"/>
    <w:rsid w:val="00E842AD"/>
    <w:rsid w:val="00E8568E"/>
    <w:rsid w:val="00E86013"/>
    <w:rsid w:val="00E933FD"/>
    <w:rsid w:val="00E93C04"/>
    <w:rsid w:val="00E950B8"/>
    <w:rsid w:val="00EA1959"/>
    <w:rsid w:val="00EA341B"/>
    <w:rsid w:val="00EA4AFD"/>
    <w:rsid w:val="00EA659A"/>
    <w:rsid w:val="00EB4052"/>
    <w:rsid w:val="00EB537B"/>
    <w:rsid w:val="00EC1999"/>
    <w:rsid w:val="00EC35D2"/>
    <w:rsid w:val="00EC4369"/>
    <w:rsid w:val="00ED4BC7"/>
    <w:rsid w:val="00EE1E22"/>
    <w:rsid w:val="00EF2FAE"/>
    <w:rsid w:val="00EF48AD"/>
    <w:rsid w:val="00EF6DAB"/>
    <w:rsid w:val="00EF6DE4"/>
    <w:rsid w:val="00F03C1D"/>
    <w:rsid w:val="00F046EE"/>
    <w:rsid w:val="00F07F82"/>
    <w:rsid w:val="00F13B29"/>
    <w:rsid w:val="00F17F6E"/>
    <w:rsid w:val="00F22143"/>
    <w:rsid w:val="00F22F8B"/>
    <w:rsid w:val="00F2560A"/>
    <w:rsid w:val="00F31723"/>
    <w:rsid w:val="00F32004"/>
    <w:rsid w:val="00F363C0"/>
    <w:rsid w:val="00F40F04"/>
    <w:rsid w:val="00F41C11"/>
    <w:rsid w:val="00F4448F"/>
    <w:rsid w:val="00F4637D"/>
    <w:rsid w:val="00F53D10"/>
    <w:rsid w:val="00F5640E"/>
    <w:rsid w:val="00F56611"/>
    <w:rsid w:val="00F655E6"/>
    <w:rsid w:val="00F669DB"/>
    <w:rsid w:val="00F71100"/>
    <w:rsid w:val="00F713AB"/>
    <w:rsid w:val="00F750F6"/>
    <w:rsid w:val="00F75FD8"/>
    <w:rsid w:val="00F81067"/>
    <w:rsid w:val="00F82762"/>
    <w:rsid w:val="00F82855"/>
    <w:rsid w:val="00F84286"/>
    <w:rsid w:val="00F86A75"/>
    <w:rsid w:val="00F905D1"/>
    <w:rsid w:val="00F91203"/>
    <w:rsid w:val="00F91BC2"/>
    <w:rsid w:val="00F922A9"/>
    <w:rsid w:val="00F93303"/>
    <w:rsid w:val="00F941E9"/>
    <w:rsid w:val="00F948AB"/>
    <w:rsid w:val="00F95C71"/>
    <w:rsid w:val="00FA08FA"/>
    <w:rsid w:val="00FA1852"/>
    <w:rsid w:val="00FA4EF8"/>
    <w:rsid w:val="00FA7C31"/>
    <w:rsid w:val="00FB7290"/>
    <w:rsid w:val="00FC43D8"/>
    <w:rsid w:val="00FC4E1C"/>
    <w:rsid w:val="00FD0DBD"/>
    <w:rsid w:val="00FD2261"/>
    <w:rsid w:val="00FD2BB6"/>
    <w:rsid w:val="00FD2E7E"/>
    <w:rsid w:val="00FD680E"/>
    <w:rsid w:val="00FE152E"/>
    <w:rsid w:val="00FE280F"/>
    <w:rsid w:val="00FF2F18"/>
    <w:rsid w:val="00FF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3A8FB"/>
  <w15:chartTrackingRefBased/>
  <w15:docId w15:val="{9600ABC1-6743-444A-BCF4-B5BA9E565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2A1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7922A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2A4"/>
    <w:pPr>
      <w:spacing w:line="259" w:lineRule="auto"/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922A4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table" w:styleId="TableGrid">
    <w:name w:val="Table Grid"/>
    <w:basedOn w:val="TableNormal"/>
    <w:uiPriority w:val="39"/>
    <w:rsid w:val="00E653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34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34C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A65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graph">
    <w:name w:val="paragraph"/>
    <w:basedOn w:val="Normal"/>
    <w:rsid w:val="004C5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4C5B64"/>
  </w:style>
  <w:style w:type="character" w:customStyle="1" w:styleId="eop">
    <w:name w:val="eop"/>
    <w:basedOn w:val="DefaultParagraphFont"/>
    <w:rsid w:val="004C5B64"/>
  </w:style>
  <w:style w:type="character" w:styleId="Strong">
    <w:name w:val="Strong"/>
    <w:basedOn w:val="DefaultParagraphFont"/>
    <w:uiPriority w:val="22"/>
    <w:qFormat/>
    <w:rsid w:val="002B5452"/>
    <w:rPr>
      <w:b/>
      <w:bCs/>
    </w:rPr>
  </w:style>
  <w:style w:type="paragraph" w:styleId="Subtitle">
    <w:name w:val="Subtitle"/>
    <w:basedOn w:val="Normal"/>
    <w:link w:val="SubtitleChar"/>
    <w:uiPriority w:val="11"/>
    <w:qFormat/>
    <w:rsid w:val="002D2B9F"/>
    <w:pPr>
      <w:spacing w:line="240" w:lineRule="auto"/>
    </w:pPr>
    <w:rPr>
      <w:rFonts w:ascii="Calibri" w:eastAsiaTheme="minorEastAsia" w:hAnsi="Calibri" w:cs="Calibri"/>
      <w:color w:val="5A5A5A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2D2B9F"/>
    <w:rPr>
      <w:rFonts w:ascii="Calibri" w:eastAsiaTheme="minorEastAsia" w:hAnsi="Calibri" w:cs="Calibri"/>
      <w:color w:val="5A5A5A"/>
      <w:spacing w:val="15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9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22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0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39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2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8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1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8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29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0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07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0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2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3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4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1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4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1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79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7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4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42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8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2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5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10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5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0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2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35611DAAF8154F94C8A89E961518DB" ma:contentTypeVersion="4" ma:contentTypeDescription="Create a new document." ma:contentTypeScope="" ma:versionID="f66ba1b05a115d20b6027a2a627cab49">
  <xsd:schema xmlns:xsd="http://www.w3.org/2001/XMLSchema" xmlns:xs="http://www.w3.org/2001/XMLSchema" xmlns:p="http://schemas.microsoft.com/office/2006/metadata/properties" xmlns:ns2="a2dd5a0d-27df-40ed-8770-52281d7936ed" xmlns:ns3="33f8c872-d1b1-4a59-bb07-eb20f98b6ac4" targetNamespace="http://schemas.microsoft.com/office/2006/metadata/properties" ma:root="true" ma:fieldsID="7793eb47a8f34fb72532a2b79fc83e2f" ns2:_="" ns3:_="">
    <xsd:import namespace="a2dd5a0d-27df-40ed-8770-52281d7936ed"/>
    <xsd:import namespace="33f8c872-d1b1-4a59-bb07-eb20f98b6a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d5a0d-27df-40ed-8770-52281d7936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8c872-d1b1-4a59-bb07-eb20f98b6ac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29CDBE-3AE3-43F4-BC12-DF07534DB2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B53E058-A70D-4369-AB6E-1610EEB1B0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dd5a0d-27df-40ed-8770-52281d7936ed"/>
    <ds:schemaRef ds:uri="33f8c872-d1b1-4a59-bb07-eb20f98b6a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BF0BF9-74D6-4DC3-8158-863946FA78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</dc:creator>
  <cp:keywords/>
  <dc:description/>
  <cp:lastModifiedBy>Hamza Hamid</cp:lastModifiedBy>
  <cp:revision>2</cp:revision>
  <dcterms:created xsi:type="dcterms:W3CDTF">2021-10-01T22:13:00Z</dcterms:created>
  <dcterms:modified xsi:type="dcterms:W3CDTF">2021-10-01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35611DAAF8154F94C8A89E961518DB</vt:lpwstr>
  </property>
</Properties>
</file>